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1AD76" w14:textId="63771D77" w:rsidR="00647564" w:rsidRDefault="00647564" w:rsidP="00647564">
      <w:pPr>
        <w:spacing w:before="60"/>
        <w:jc w:val="center"/>
        <w:rPr>
          <w:rFonts w:ascii="Arial" w:hAnsi="Arial" w:cs="Arial"/>
        </w:rPr>
      </w:pPr>
      <w:r>
        <w:rPr>
          <w:rStyle w:val="TitleChar"/>
        </w:rPr>
        <w:t>Scallop Plan Team Draft Agenda</w:t>
      </w:r>
      <w:r w:rsidR="00E52071" w:rsidRPr="00A8578D">
        <w:rPr>
          <w:rFonts w:ascii="Arial" w:hAnsi="Arial" w:cs="Arial"/>
          <w:sz w:val="40"/>
          <w:szCs w:val="40"/>
        </w:rPr>
        <w:br/>
      </w:r>
      <w:r w:rsidRPr="001670C6">
        <w:rPr>
          <w:rFonts w:ascii="Arial" w:hAnsi="Arial" w:cs="Arial"/>
          <w:highlight w:val="yellow"/>
        </w:rPr>
        <w:t xml:space="preserve">UPDATED </w:t>
      </w:r>
      <w:r w:rsidR="00283280" w:rsidRPr="00283280">
        <w:rPr>
          <w:rFonts w:ascii="Arial" w:hAnsi="Arial" w:cs="Arial"/>
          <w:highlight w:val="yellow"/>
        </w:rPr>
        <w:t>0</w:t>
      </w:r>
      <w:r w:rsidR="009C532A">
        <w:rPr>
          <w:rFonts w:ascii="Arial" w:hAnsi="Arial" w:cs="Arial"/>
          <w:highlight w:val="yellow"/>
        </w:rPr>
        <w:t>2/06</w:t>
      </w:r>
      <w:r w:rsidR="00283280" w:rsidRPr="00283280">
        <w:rPr>
          <w:rFonts w:ascii="Arial" w:hAnsi="Arial" w:cs="Arial"/>
          <w:highlight w:val="yellow"/>
        </w:rPr>
        <w:t>/2025</w:t>
      </w:r>
    </w:p>
    <w:p w14:paraId="53C07579" w14:textId="7A86144B" w:rsidR="00647564" w:rsidRDefault="00647564" w:rsidP="00647564">
      <w:pPr>
        <w:spacing w:before="60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March </w:t>
      </w:r>
      <w:r w:rsidR="00283280">
        <w:rPr>
          <w:rFonts w:ascii="Arial" w:hAnsi="Arial" w:cs="Arial"/>
        </w:rPr>
        <w:t>4</w:t>
      </w:r>
      <w:r>
        <w:rPr>
          <w:rFonts w:ascii="Arial" w:hAnsi="Arial" w:cs="Arial"/>
        </w:rPr>
        <w:t>,</w:t>
      </w:r>
      <w:r w:rsidR="0028328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2</w:t>
      </w:r>
      <w:r w:rsidR="00283280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, </w:t>
      </w:r>
      <w:r w:rsidR="00572655">
        <w:rPr>
          <w:rFonts w:ascii="Arial" w:hAnsi="Arial" w:cs="Arial"/>
        </w:rPr>
        <w:t>12</w:t>
      </w:r>
      <w:r>
        <w:rPr>
          <w:rFonts w:ascii="Arial" w:hAnsi="Arial" w:cs="Arial"/>
        </w:rPr>
        <w:t>:</w:t>
      </w:r>
      <w:r w:rsidR="00572655">
        <w:rPr>
          <w:rFonts w:ascii="Arial" w:hAnsi="Arial" w:cs="Arial"/>
        </w:rPr>
        <w:t>3</w:t>
      </w:r>
      <w:r>
        <w:rPr>
          <w:rFonts w:ascii="Arial" w:hAnsi="Arial" w:cs="Arial"/>
        </w:rPr>
        <w:t>0</w:t>
      </w:r>
      <w:r w:rsidR="00CF6463">
        <w:rPr>
          <w:rFonts w:ascii="Arial" w:hAnsi="Arial" w:cs="Arial"/>
        </w:rPr>
        <w:t>p</w:t>
      </w:r>
      <w:r>
        <w:rPr>
          <w:rFonts w:ascii="Arial" w:hAnsi="Arial" w:cs="Arial"/>
        </w:rPr>
        <w:t>m-</w:t>
      </w:r>
      <w:r w:rsidR="00572655">
        <w:rPr>
          <w:rFonts w:ascii="Arial" w:hAnsi="Arial" w:cs="Arial"/>
        </w:rPr>
        <w:t>4</w:t>
      </w:r>
      <w:r>
        <w:rPr>
          <w:rFonts w:ascii="Arial" w:hAnsi="Arial" w:cs="Arial"/>
        </w:rPr>
        <w:t>:00pm AK</w:t>
      </w:r>
      <w:r w:rsidR="009C532A">
        <w:rPr>
          <w:rFonts w:ascii="Arial" w:hAnsi="Arial" w:cs="Arial"/>
        </w:rPr>
        <w:t>T</w:t>
      </w:r>
    </w:p>
    <w:p w14:paraId="59CEC6E7" w14:textId="4047D66F" w:rsidR="00647564" w:rsidRDefault="00283280" w:rsidP="00647564">
      <w:pPr>
        <w:spacing w:before="60"/>
        <w:jc w:val="center"/>
        <w:rPr>
          <w:rFonts w:ascii="Arial" w:hAnsi="Arial" w:cs="Arial"/>
        </w:rPr>
      </w:pPr>
      <w:r>
        <w:rPr>
          <w:rFonts w:ascii="Arial" w:hAnsi="Arial" w:cs="Arial"/>
        </w:rPr>
        <w:t>Virtual</w:t>
      </w:r>
      <w:r w:rsidR="00647564">
        <w:rPr>
          <w:rFonts w:ascii="Arial" w:hAnsi="Arial" w:cs="Arial"/>
        </w:rPr>
        <w:t xml:space="preserve"> Meeting</w:t>
      </w:r>
    </w:p>
    <w:p w14:paraId="08E40001" w14:textId="47783852" w:rsidR="001670C6" w:rsidRPr="001670C6" w:rsidRDefault="001670C6" w:rsidP="001670C6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333333"/>
          <w:sz w:val="22"/>
          <w:szCs w:val="22"/>
        </w:rPr>
      </w:pPr>
      <w:r w:rsidRPr="001670C6">
        <w:rPr>
          <w:rStyle w:val="Strong"/>
          <w:rFonts w:ascii="Arial" w:hAnsi="Arial" w:cs="Arial"/>
          <w:color w:val="333333"/>
          <w:sz w:val="22"/>
          <w:szCs w:val="22"/>
        </w:rPr>
        <w:t>Zoom Link: </w:t>
      </w:r>
      <w:hyperlink r:id="rId8" w:history="1">
        <w:r w:rsidRPr="001670C6">
          <w:rPr>
            <w:rStyle w:val="Hyperlink"/>
            <w:rFonts w:ascii="Arial" w:eastAsiaTheme="majorEastAsia" w:hAnsi="Arial" w:cs="Arial"/>
            <w:color w:val="428BCA"/>
            <w:sz w:val="22"/>
            <w:szCs w:val="22"/>
            <w:u w:val="none"/>
          </w:rPr>
          <w:t>https://us06web.zoom.us/j/86015168582</w:t>
        </w:r>
      </w:hyperlink>
    </w:p>
    <w:p w14:paraId="2DE0CC34" w14:textId="77777777" w:rsidR="001670C6" w:rsidRPr="001670C6" w:rsidRDefault="001670C6" w:rsidP="001670C6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333333"/>
          <w:sz w:val="22"/>
          <w:szCs w:val="22"/>
        </w:rPr>
      </w:pPr>
      <w:r w:rsidRPr="001670C6">
        <w:rPr>
          <w:rFonts w:ascii="Arial" w:hAnsi="Arial" w:cs="Arial"/>
          <w:color w:val="333333"/>
          <w:sz w:val="22"/>
          <w:szCs w:val="22"/>
        </w:rPr>
        <w:t>Meeting ID: 860 151 685 82</w:t>
      </w:r>
    </w:p>
    <w:p w14:paraId="2406B651" w14:textId="77777777" w:rsidR="001670C6" w:rsidRPr="001670C6" w:rsidRDefault="001670C6" w:rsidP="001670C6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333333"/>
          <w:sz w:val="22"/>
          <w:szCs w:val="22"/>
        </w:rPr>
      </w:pPr>
      <w:r w:rsidRPr="001670C6">
        <w:rPr>
          <w:rFonts w:ascii="Arial" w:hAnsi="Arial" w:cs="Arial"/>
          <w:color w:val="333333"/>
          <w:sz w:val="22"/>
          <w:szCs w:val="22"/>
        </w:rPr>
        <w:t>Passcode: NPFMC</w:t>
      </w:r>
    </w:p>
    <w:p w14:paraId="3768A2BB" w14:textId="308D0995" w:rsidR="00647564" w:rsidRDefault="00647564" w:rsidP="00647564">
      <w:pPr>
        <w:spacing w:before="60"/>
        <w:jc w:val="center"/>
        <w:rPr>
          <w:rFonts w:ascii="Arial" w:hAnsi="Arial" w:cs="Arial"/>
        </w:rPr>
      </w:pPr>
    </w:p>
    <w:p w14:paraId="0419BEB0" w14:textId="6AB51A16" w:rsidR="00647564" w:rsidRDefault="00647564" w:rsidP="00647564">
      <w:pPr>
        <w:spacing w:before="60"/>
        <w:jc w:val="center"/>
        <w:rPr>
          <w:rFonts w:ascii="Arial" w:hAnsi="Arial" w:cs="Arial"/>
        </w:rPr>
      </w:pPr>
    </w:p>
    <w:p w14:paraId="40B6A804" w14:textId="77777777" w:rsidR="00647564" w:rsidRPr="00A8578D" w:rsidRDefault="00647564" w:rsidP="00647564">
      <w:pPr>
        <w:spacing w:before="60"/>
        <w:jc w:val="center"/>
        <w:rPr>
          <w:rFonts w:ascii="Arial" w:hAnsi="Arial" w:cs="Arial"/>
        </w:rPr>
      </w:pPr>
    </w:p>
    <w:tbl>
      <w:tblPr>
        <w:tblStyle w:val="TableGrid"/>
        <w:tblW w:w="9961" w:type="dxa"/>
        <w:tblInd w:w="-5" w:type="dxa"/>
        <w:tblLook w:val="04A0" w:firstRow="1" w:lastRow="0" w:firstColumn="1" w:lastColumn="0" w:noHBand="0" w:noVBand="1"/>
      </w:tblPr>
      <w:tblGrid>
        <w:gridCol w:w="1387"/>
        <w:gridCol w:w="4103"/>
        <w:gridCol w:w="2790"/>
        <w:gridCol w:w="1681"/>
      </w:tblGrid>
      <w:tr w:rsidR="00EC7CC0" w14:paraId="38AAFB9D" w14:textId="01DD744E" w:rsidTr="00EC7CC0">
        <w:trPr>
          <w:trHeight w:val="412"/>
        </w:trPr>
        <w:tc>
          <w:tcPr>
            <w:tcW w:w="0" w:type="auto"/>
          </w:tcPr>
          <w:p w14:paraId="156062E8" w14:textId="77777777" w:rsidR="00EC7CC0" w:rsidRDefault="00EC7CC0" w:rsidP="0040663A">
            <w:r>
              <w:t>Time</w:t>
            </w:r>
          </w:p>
        </w:tc>
        <w:tc>
          <w:tcPr>
            <w:tcW w:w="4103" w:type="dxa"/>
          </w:tcPr>
          <w:p w14:paraId="2DBF2816" w14:textId="77777777" w:rsidR="00EC7CC0" w:rsidRDefault="00EC7CC0" w:rsidP="0040663A">
            <w:r>
              <w:t>Topic</w:t>
            </w:r>
          </w:p>
        </w:tc>
        <w:tc>
          <w:tcPr>
            <w:tcW w:w="2790" w:type="dxa"/>
          </w:tcPr>
          <w:p w14:paraId="1971AA9D" w14:textId="77777777" w:rsidR="00EC7CC0" w:rsidRDefault="00EC7CC0" w:rsidP="0040663A">
            <w:r>
              <w:t>Presenter</w:t>
            </w:r>
          </w:p>
        </w:tc>
        <w:tc>
          <w:tcPr>
            <w:tcW w:w="1681" w:type="dxa"/>
          </w:tcPr>
          <w:p w14:paraId="27C37E5F" w14:textId="35DE99EF" w:rsidR="00EC7CC0" w:rsidRDefault="00EC7CC0" w:rsidP="0040663A">
            <w:r>
              <w:t>Minutes</w:t>
            </w:r>
          </w:p>
        </w:tc>
      </w:tr>
      <w:tr w:rsidR="00EC7CC0" w14:paraId="79DB1237" w14:textId="11D3D889" w:rsidTr="00EC7CC0">
        <w:trPr>
          <w:trHeight w:val="412"/>
        </w:trPr>
        <w:tc>
          <w:tcPr>
            <w:tcW w:w="0" w:type="auto"/>
          </w:tcPr>
          <w:p w14:paraId="128380D1" w14:textId="1479DF5E" w:rsidR="00EC7CC0" w:rsidRDefault="00E32FC3" w:rsidP="0040663A">
            <w:r>
              <w:t>12</w:t>
            </w:r>
            <w:r w:rsidR="00EC7CC0">
              <w:t>:</w:t>
            </w:r>
            <w:r>
              <w:t>3</w:t>
            </w:r>
            <w:r w:rsidR="00EC7CC0">
              <w:t xml:space="preserve">0 </w:t>
            </w:r>
            <w:r>
              <w:t>P</w:t>
            </w:r>
            <w:r w:rsidR="00EC7CC0">
              <w:t>M</w:t>
            </w:r>
          </w:p>
        </w:tc>
        <w:tc>
          <w:tcPr>
            <w:tcW w:w="4103" w:type="dxa"/>
          </w:tcPr>
          <w:p w14:paraId="59F1900A" w14:textId="35E661D3" w:rsidR="00EC7CC0" w:rsidRDefault="00EC7CC0" w:rsidP="0040663A">
            <w:r>
              <w:t>Introductions, review agenda</w:t>
            </w:r>
          </w:p>
        </w:tc>
        <w:tc>
          <w:tcPr>
            <w:tcW w:w="2790" w:type="dxa"/>
          </w:tcPr>
          <w:p w14:paraId="232FBFBA" w14:textId="58810850" w:rsidR="00EC7CC0" w:rsidRDefault="009C532A" w:rsidP="0040663A">
            <w:r>
              <w:t>Kroska</w:t>
            </w:r>
            <w:r w:rsidR="00EC7CC0">
              <w:t>/Jackson</w:t>
            </w:r>
          </w:p>
        </w:tc>
        <w:tc>
          <w:tcPr>
            <w:tcW w:w="1681" w:type="dxa"/>
          </w:tcPr>
          <w:p w14:paraId="0726B7F8" w14:textId="77777777" w:rsidR="00EC7CC0" w:rsidRDefault="00EC7CC0" w:rsidP="0040663A"/>
        </w:tc>
      </w:tr>
      <w:tr w:rsidR="00EC7CC0" w14:paraId="10717568" w14:textId="36ACB09B" w:rsidTr="00EC7CC0">
        <w:trPr>
          <w:trHeight w:val="412"/>
        </w:trPr>
        <w:tc>
          <w:tcPr>
            <w:tcW w:w="0" w:type="auto"/>
          </w:tcPr>
          <w:p w14:paraId="7318D3D3" w14:textId="231D06DC" w:rsidR="00EC7CC0" w:rsidRDefault="00E32FC3" w:rsidP="00DA3593">
            <w:r>
              <w:t>12</w:t>
            </w:r>
            <w:r w:rsidR="00283280">
              <w:t>:</w:t>
            </w:r>
            <w:r>
              <w:t>4</w:t>
            </w:r>
            <w:r w:rsidR="00283280">
              <w:t>5</w:t>
            </w:r>
            <w:r w:rsidR="00EC7CC0">
              <w:t xml:space="preserve"> </w:t>
            </w:r>
            <w:r>
              <w:t>P</w:t>
            </w:r>
            <w:r w:rsidR="00EC7CC0">
              <w:t>M</w:t>
            </w:r>
          </w:p>
        </w:tc>
        <w:tc>
          <w:tcPr>
            <w:tcW w:w="4103" w:type="dxa"/>
          </w:tcPr>
          <w:p w14:paraId="1A8346D5" w14:textId="670E43EA" w:rsidR="00EC7CC0" w:rsidRDefault="00E32FC3" w:rsidP="00DA3593">
            <w:r>
              <w:t>Overfishing Determination 2024-25</w:t>
            </w:r>
          </w:p>
        </w:tc>
        <w:tc>
          <w:tcPr>
            <w:tcW w:w="2790" w:type="dxa"/>
          </w:tcPr>
          <w:p w14:paraId="3941128D" w14:textId="6055CDAF" w:rsidR="00EC7CC0" w:rsidRPr="00E32FC3" w:rsidRDefault="00E32FC3" w:rsidP="00DA3593">
            <w:r>
              <w:t>Jackson</w:t>
            </w:r>
          </w:p>
        </w:tc>
        <w:tc>
          <w:tcPr>
            <w:tcW w:w="1681" w:type="dxa"/>
          </w:tcPr>
          <w:p w14:paraId="19FFFE61" w14:textId="6C4974C5" w:rsidR="00EC7CC0" w:rsidRDefault="00EC7CC0" w:rsidP="00DA3593"/>
        </w:tc>
      </w:tr>
      <w:tr w:rsidR="00EC7CC0" w14:paraId="1DAEA535" w14:textId="0CCEA170" w:rsidTr="00EC7CC0">
        <w:trPr>
          <w:trHeight w:val="412"/>
        </w:trPr>
        <w:tc>
          <w:tcPr>
            <w:tcW w:w="0" w:type="auto"/>
          </w:tcPr>
          <w:p w14:paraId="1EBB3329" w14:textId="0D119B1E" w:rsidR="00EC7CC0" w:rsidRDefault="00EC7CC0" w:rsidP="00DA3593">
            <w:r>
              <w:t>1:</w:t>
            </w:r>
            <w:r w:rsidR="00572655">
              <w:t>0</w:t>
            </w:r>
            <w:r w:rsidR="00283280">
              <w:t>0</w:t>
            </w:r>
            <w:r>
              <w:t xml:space="preserve"> </w:t>
            </w:r>
            <w:r w:rsidR="00E32FC3">
              <w:t>P</w:t>
            </w:r>
            <w:r>
              <w:t>M</w:t>
            </w:r>
          </w:p>
        </w:tc>
        <w:tc>
          <w:tcPr>
            <w:tcW w:w="4103" w:type="dxa"/>
          </w:tcPr>
          <w:p w14:paraId="0EA66BE3" w14:textId="3B925AE1" w:rsidR="00EC7CC0" w:rsidRDefault="00E32FC3" w:rsidP="00DA3593">
            <w:r>
              <w:t>2024-25 Fishery Performance</w:t>
            </w:r>
          </w:p>
        </w:tc>
        <w:tc>
          <w:tcPr>
            <w:tcW w:w="2790" w:type="dxa"/>
          </w:tcPr>
          <w:p w14:paraId="21859B97" w14:textId="698E26E8" w:rsidR="00EC7CC0" w:rsidRDefault="00E32FC3" w:rsidP="00DA3593">
            <w:r>
              <w:t>TBD</w:t>
            </w:r>
          </w:p>
        </w:tc>
        <w:tc>
          <w:tcPr>
            <w:tcW w:w="1681" w:type="dxa"/>
          </w:tcPr>
          <w:p w14:paraId="6E140320" w14:textId="77777777" w:rsidR="00EC7CC0" w:rsidRDefault="00EC7CC0" w:rsidP="00DA3593"/>
        </w:tc>
      </w:tr>
      <w:tr w:rsidR="00EC7CC0" w14:paraId="5273E251" w14:textId="23807443" w:rsidTr="00EC7CC0">
        <w:trPr>
          <w:trHeight w:val="412"/>
        </w:trPr>
        <w:tc>
          <w:tcPr>
            <w:tcW w:w="0" w:type="auto"/>
          </w:tcPr>
          <w:p w14:paraId="5004A251" w14:textId="64169C69" w:rsidR="00EC7CC0" w:rsidRDefault="00572655" w:rsidP="00DA3593">
            <w:r>
              <w:t>1</w:t>
            </w:r>
            <w:r w:rsidR="00EC7CC0">
              <w:t>:</w:t>
            </w:r>
            <w:r w:rsidR="00283280">
              <w:t>30</w:t>
            </w:r>
            <w:r w:rsidR="00EC7CC0">
              <w:t xml:space="preserve"> </w:t>
            </w:r>
            <w:r w:rsidR="00E32FC3">
              <w:t>P</w:t>
            </w:r>
            <w:r w:rsidR="00EC7CC0">
              <w:t>M</w:t>
            </w:r>
          </w:p>
        </w:tc>
        <w:tc>
          <w:tcPr>
            <w:tcW w:w="4103" w:type="dxa"/>
          </w:tcPr>
          <w:p w14:paraId="5CD3E2E1" w14:textId="1CDF8299" w:rsidR="00EC7CC0" w:rsidRDefault="00283280" w:rsidP="00DA3593">
            <w:r>
              <w:t>Status of Assessment Development</w:t>
            </w:r>
          </w:p>
        </w:tc>
        <w:tc>
          <w:tcPr>
            <w:tcW w:w="2790" w:type="dxa"/>
          </w:tcPr>
          <w:p w14:paraId="47B3A954" w14:textId="3523F990" w:rsidR="00EC7CC0" w:rsidRDefault="00283280" w:rsidP="00DA3593">
            <w:r>
              <w:t>Jackson</w:t>
            </w:r>
          </w:p>
        </w:tc>
        <w:tc>
          <w:tcPr>
            <w:tcW w:w="1681" w:type="dxa"/>
          </w:tcPr>
          <w:p w14:paraId="11F8EDF5" w14:textId="7B87C070" w:rsidR="00EC7CC0" w:rsidRDefault="00EC7CC0" w:rsidP="00DA3593"/>
        </w:tc>
      </w:tr>
      <w:tr w:rsidR="00EC7CC0" w14:paraId="674EA5D3" w14:textId="15CD8BA6" w:rsidTr="00EC7CC0">
        <w:trPr>
          <w:trHeight w:val="395"/>
        </w:trPr>
        <w:tc>
          <w:tcPr>
            <w:tcW w:w="0" w:type="auto"/>
          </w:tcPr>
          <w:p w14:paraId="42BE1F5B" w14:textId="5DB6312F" w:rsidR="00EC7CC0" w:rsidRDefault="00572655" w:rsidP="00DA3593">
            <w:r>
              <w:t>2</w:t>
            </w:r>
            <w:r w:rsidR="00E32FC3">
              <w:t>:30 PM</w:t>
            </w:r>
          </w:p>
        </w:tc>
        <w:tc>
          <w:tcPr>
            <w:tcW w:w="4103" w:type="dxa"/>
          </w:tcPr>
          <w:p w14:paraId="12C5CF69" w14:textId="4D70E695" w:rsidR="00EC7CC0" w:rsidRDefault="00283280" w:rsidP="00DA3593">
            <w:r>
              <w:t xml:space="preserve">Socioeconomic </w:t>
            </w:r>
            <w:r w:rsidR="00E32FC3">
              <w:t>Update</w:t>
            </w:r>
          </w:p>
        </w:tc>
        <w:tc>
          <w:tcPr>
            <w:tcW w:w="2790" w:type="dxa"/>
          </w:tcPr>
          <w:p w14:paraId="49B2B175" w14:textId="42E3BD6A" w:rsidR="00EC7CC0" w:rsidRDefault="00283280" w:rsidP="00DA3593">
            <w:r>
              <w:t>Miller</w:t>
            </w:r>
          </w:p>
        </w:tc>
        <w:tc>
          <w:tcPr>
            <w:tcW w:w="1681" w:type="dxa"/>
          </w:tcPr>
          <w:p w14:paraId="09732943" w14:textId="77777777" w:rsidR="00EC7CC0" w:rsidRDefault="00EC7CC0" w:rsidP="00DA3593"/>
        </w:tc>
      </w:tr>
      <w:tr w:rsidR="00283280" w14:paraId="2B6A6343" w14:textId="77777777" w:rsidTr="00EC7CC0">
        <w:trPr>
          <w:trHeight w:val="395"/>
        </w:trPr>
        <w:tc>
          <w:tcPr>
            <w:tcW w:w="0" w:type="auto"/>
          </w:tcPr>
          <w:p w14:paraId="66E4EA00" w14:textId="406382C6" w:rsidR="00283280" w:rsidRDefault="00572655" w:rsidP="00DA3593">
            <w:r>
              <w:t>3:30 P</w:t>
            </w:r>
            <w:r w:rsidR="00283280">
              <w:t>M</w:t>
            </w:r>
          </w:p>
        </w:tc>
        <w:tc>
          <w:tcPr>
            <w:tcW w:w="4103" w:type="dxa"/>
          </w:tcPr>
          <w:p w14:paraId="76F1DD7C" w14:textId="40D50F0B" w:rsidR="00283280" w:rsidRDefault="00572655" w:rsidP="00DA3593">
            <w:r>
              <w:t>2025 Dredge Survey Plan</w:t>
            </w:r>
          </w:p>
        </w:tc>
        <w:tc>
          <w:tcPr>
            <w:tcW w:w="2790" w:type="dxa"/>
          </w:tcPr>
          <w:p w14:paraId="37CAD5EF" w14:textId="497B9979" w:rsidR="00283280" w:rsidRDefault="00572655" w:rsidP="00DA3593">
            <w:r>
              <w:t>Burt</w:t>
            </w:r>
          </w:p>
        </w:tc>
        <w:tc>
          <w:tcPr>
            <w:tcW w:w="1681" w:type="dxa"/>
          </w:tcPr>
          <w:p w14:paraId="7B7DFD46" w14:textId="77777777" w:rsidR="00283280" w:rsidRDefault="00283280" w:rsidP="00DA3593"/>
        </w:tc>
      </w:tr>
      <w:tr w:rsidR="00572655" w14:paraId="26B88A43" w14:textId="77777777" w:rsidTr="00EC7CC0">
        <w:trPr>
          <w:trHeight w:val="395"/>
        </w:trPr>
        <w:tc>
          <w:tcPr>
            <w:tcW w:w="0" w:type="auto"/>
          </w:tcPr>
          <w:p w14:paraId="1241886C" w14:textId="5A0BFCE0" w:rsidR="00572655" w:rsidRDefault="00572655" w:rsidP="00DA3593">
            <w:r>
              <w:t>3:45 PM</w:t>
            </w:r>
          </w:p>
        </w:tc>
        <w:tc>
          <w:tcPr>
            <w:tcW w:w="4103" w:type="dxa"/>
          </w:tcPr>
          <w:p w14:paraId="771B4251" w14:textId="131C56C9" w:rsidR="00572655" w:rsidRDefault="00572655" w:rsidP="00DA3593">
            <w:r>
              <w:t>New Business</w:t>
            </w:r>
          </w:p>
        </w:tc>
        <w:tc>
          <w:tcPr>
            <w:tcW w:w="2790" w:type="dxa"/>
          </w:tcPr>
          <w:p w14:paraId="6BCC0845" w14:textId="75DB4ED3" w:rsidR="00572655" w:rsidRDefault="00572655" w:rsidP="00DA3593">
            <w:r>
              <w:t>Jackson</w:t>
            </w:r>
          </w:p>
        </w:tc>
        <w:tc>
          <w:tcPr>
            <w:tcW w:w="1681" w:type="dxa"/>
          </w:tcPr>
          <w:p w14:paraId="0D66402C" w14:textId="77777777" w:rsidR="00572655" w:rsidRDefault="00572655" w:rsidP="00DA3593"/>
        </w:tc>
      </w:tr>
      <w:tr w:rsidR="00EC7CC0" w14:paraId="51FB4A71" w14:textId="245ED657" w:rsidTr="00EC7CC0">
        <w:trPr>
          <w:trHeight w:val="412"/>
        </w:trPr>
        <w:tc>
          <w:tcPr>
            <w:tcW w:w="0" w:type="auto"/>
          </w:tcPr>
          <w:p w14:paraId="650DB85A" w14:textId="4967DD6A" w:rsidR="00EC7CC0" w:rsidRDefault="00E32FC3" w:rsidP="00DA3593">
            <w:r>
              <w:t>4:</w:t>
            </w:r>
            <w:r w:rsidR="00572655">
              <w:t>0</w:t>
            </w:r>
            <w:r>
              <w:t>0</w:t>
            </w:r>
            <w:r w:rsidR="00283280">
              <w:t xml:space="preserve"> PM</w:t>
            </w:r>
          </w:p>
        </w:tc>
        <w:tc>
          <w:tcPr>
            <w:tcW w:w="4103" w:type="dxa"/>
          </w:tcPr>
          <w:p w14:paraId="5A665439" w14:textId="510377C6" w:rsidR="00EC7CC0" w:rsidRPr="00283280" w:rsidRDefault="00283280" w:rsidP="00DA3593">
            <w:pPr>
              <w:rPr>
                <w:i/>
                <w:iCs/>
              </w:rPr>
            </w:pPr>
            <w:r>
              <w:rPr>
                <w:i/>
                <w:iCs/>
              </w:rPr>
              <w:t>Adjourn</w:t>
            </w:r>
          </w:p>
        </w:tc>
        <w:tc>
          <w:tcPr>
            <w:tcW w:w="2790" w:type="dxa"/>
          </w:tcPr>
          <w:p w14:paraId="22B9EE64" w14:textId="38100820" w:rsidR="00EC7CC0" w:rsidRDefault="00EC7CC0" w:rsidP="00DA3593"/>
        </w:tc>
        <w:tc>
          <w:tcPr>
            <w:tcW w:w="1681" w:type="dxa"/>
          </w:tcPr>
          <w:p w14:paraId="65517EAD" w14:textId="5A14909C" w:rsidR="00EC7CC0" w:rsidRDefault="00EC7CC0" w:rsidP="00DA3593"/>
        </w:tc>
      </w:tr>
    </w:tbl>
    <w:p w14:paraId="6323C453" w14:textId="404CB4E5" w:rsidR="00A8578D" w:rsidRPr="00971A46" w:rsidRDefault="00A8578D" w:rsidP="00971A46">
      <w:pPr>
        <w:pStyle w:val="BodyText"/>
      </w:pPr>
      <w:r w:rsidRPr="00971A46">
        <w:t xml:space="preserve"> </w:t>
      </w:r>
    </w:p>
    <w:sectPr w:rsidR="00A8578D" w:rsidRPr="00971A46" w:rsidSect="004C2ADC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61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5E0A3" w14:textId="77777777" w:rsidR="003342CB" w:rsidRDefault="003342CB" w:rsidP="00950EE0">
      <w:r>
        <w:separator/>
      </w:r>
    </w:p>
  </w:endnote>
  <w:endnote w:type="continuationSeparator" w:id="0">
    <w:p w14:paraId="765D4E4F" w14:textId="77777777" w:rsidR="003342CB" w:rsidRDefault="003342CB" w:rsidP="00950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76240" w14:textId="77777777" w:rsidR="001166F3" w:rsidRPr="002B7FD1" w:rsidRDefault="002B7FD1" w:rsidP="004C2ADC">
    <w:pPr>
      <w:pStyle w:val="Header"/>
      <w:jc w:val="right"/>
      <w:rPr>
        <w:rFonts w:asciiTheme="minorHAnsi" w:hAnsiTheme="minorHAnsi" w:cstheme="minorHAnsi"/>
        <w:color w:val="808080" w:themeColor="background1" w:themeShade="80"/>
        <w:sz w:val="16"/>
        <w:szCs w:val="16"/>
      </w:rPr>
    </w:pPr>
    <w:r w:rsidRPr="00135CA5">
      <w:rPr>
        <w:rFonts w:ascii="Arial" w:hAnsi="Arial" w:cs="Arial"/>
        <w:color w:val="808080" w:themeColor="background1" w:themeShade="80"/>
        <w:sz w:val="18"/>
        <w:szCs w:val="18"/>
      </w:rPr>
      <w:fldChar w:fldCharType="begin"/>
    </w:r>
    <w:r w:rsidRPr="00135CA5">
      <w:rPr>
        <w:rFonts w:ascii="Arial" w:hAnsi="Arial" w:cs="Arial"/>
        <w:color w:val="808080" w:themeColor="background1" w:themeShade="80"/>
        <w:sz w:val="18"/>
        <w:szCs w:val="18"/>
      </w:rPr>
      <w:instrText xml:space="preserve"> PAGE   \* MERGEFORMAT </w:instrText>
    </w:r>
    <w:r w:rsidRPr="00135CA5">
      <w:rPr>
        <w:rFonts w:ascii="Arial" w:hAnsi="Arial" w:cs="Arial"/>
        <w:color w:val="808080" w:themeColor="background1" w:themeShade="80"/>
        <w:sz w:val="18"/>
        <w:szCs w:val="18"/>
      </w:rPr>
      <w:fldChar w:fldCharType="separate"/>
    </w:r>
    <w:r>
      <w:rPr>
        <w:rFonts w:ascii="Arial" w:hAnsi="Arial" w:cs="Arial"/>
        <w:color w:val="808080" w:themeColor="background1" w:themeShade="80"/>
        <w:sz w:val="18"/>
        <w:szCs w:val="18"/>
      </w:rPr>
      <w:t>1</w:t>
    </w:r>
    <w:r w:rsidRPr="00135CA5">
      <w:rPr>
        <w:rFonts w:ascii="Arial" w:hAnsi="Arial" w:cs="Arial"/>
        <w:noProof/>
        <w:color w:val="808080" w:themeColor="background1" w:themeShade="8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82011" w14:textId="77777777" w:rsidR="00B63E4F" w:rsidRPr="001F7ECF" w:rsidRDefault="00174BC9" w:rsidP="004C2ADC">
    <w:pPr>
      <w:pStyle w:val="Header"/>
      <w:jc w:val="right"/>
      <w:rPr>
        <w:rFonts w:asciiTheme="minorHAnsi" w:hAnsiTheme="minorHAnsi" w:cstheme="minorHAnsi"/>
        <w:color w:val="808080" w:themeColor="background1" w:themeShade="80"/>
        <w:sz w:val="16"/>
        <w:szCs w:val="16"/>
      </w:rPr>
    </w:pPr>
    <w:r w:rsidRPr="00135CA5">
      <w:rPr>
        <w:rFonts w:ascii="Arial" w:hAnsi="Arial" w:cs="Arial"/>
        <w:color w:val="808080" w:themeColor="background1" w:themeShade="80"/>
        <w:sz w:val="18"/>
        <w:szCs w:val="18"/>
      </w:rPr>
      <w:fldChar w:fldCharType="begin"/>
    </w:r>
    <w:r w:rsidRPr="00135CA5">
      <w:rPr>
        <w:rFonts w:ascii="Arial" w:hAnsi="Arial" w:cs="Arial"/>
        <w:color w:val="808080" w:themeColor="background1" w:themeShade="80"/>
        <w:sz w:val="18"/>
        <w:szCs w:val="18"/>
      </w:rPr>
      <w:instrText xml:space="preserve"> PAGE   \* MERGEFORMAT </w:instrText>
    </w:r>
    <w:r w:rsidRPr="00135CA5">
      <w:rPr>
        <w:rFonts w:ascii="Arial" w:hAnsi="Arial" w:cs="Arial"/>
        <w:color w:val="808080" w:themeColor="background1" w:themeShade="80"/>
        <w:sz w:val="18"/>
        <w:szCs w:val="18"/>
      </w:rPr>
      <w:fldChar w:fldCharType="separate"/>
    </w:r>
    <w:r w:rsidRPr="00135CA5">
      <w:rPr>
        <w:rFonts w:ascii="Arial" w:hAnsi="Arial" w:cs="Arial"/>
        <w:noProof/>
        <w:color w:val="808080" w:themeColor="background1" w:themeShade="80"/>
        <w:sz w:val="18"/>
        <w:szCs w:val="18"/>
      </w:rPr>
      <w:t>1</w:t>
    </w:r>
    <w:r w:rsidRPr="00135CA5">
      <w:rPr>
        <w:rFonts w:ascii="Arial" w:hAnsi="Arial" w:cs="Arial"/>
        <w:noProof/>
        <w:color w:val="808080" w:themeColor="background1" w:themeShade="8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05D4B" w14:textId="77777777" w:rsidR="003342CB" w:rsidRDefault="003342CB" w:rsidP="00950EE0">
      <w:r>
        <w:separator/>
      </w:r>
    </w:p>
  </w:footnote>
  <w:footnote w:type="continuationSeparator" w:id="0">
    <w:p w14:paraId="6FDE9AB0" w14:textId="77777777" w:rsidR="003342CB" w:rsidRDefault="003342CB" w:rsidP="00950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C77F" w14:textId="77777777" w:rsidR="004C2ADC" w:rsidRDefault="00B92420" w:rsidP="004C2ADC">
    <w:pPr>
      <w:pStyle w:val="Header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C4 Agenda Item</w:t>
    </w:r>
  </w:p>
  <w:p w14:paraId="7B4E35F7" w14:textId="77777777" w:rsidR="00B92420" w:rsidRPr="004C2ADC" w:rsidRDefault="00B92420" w:rsidP="004C2ADC">
    <w:pPr>
      <w:pStyle w:val="Header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MONTH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B1FCA" w14:textId="07501CD3" w:rsidR="009428BE" w:rsidRPr="00A0663F" w:rsidRDefault="001670C6" w:rsidP="00A0663F">
    <w:pPr>
      <w:pStyle w:val="Header"/>
    </w:pPr>
    <w:r>
      <w:rPr>
        <w:noProof/>
      </w:rPr>
      <w:drawing>
        <wp:inline distT="0" distB="0" distL="0" distR="0" wp14:anchorId="276E791C" wp14:editId="52DA6594">
          <wp:extent cx="5943600" cy="99949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50" r="10377"/>
                  <a:stretch/>
                </pic:blipFill>
                <pic:spPr bwMode="auto">
                  <a:xfrm>
                    <a:off x="0" y="0"/>
                    <a:ext cx="5943600" cy="9994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6A7D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62E7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A834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488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2AEF0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D8DF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5633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F45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CA71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44A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27239913">
    <w:abstractNumId w:val="9"/>
  </w:num>
  <w:num w:numId="2" w16cid:durableId="983697198">
    <w:abstractNumId w:val="7"/>
  </w:num>
  <w:num w:numId="3" w16cid:durableId="1664164762">
    <w:abstractNumId w:val="6"/>
  </w:num>
  <w:num w:numId="4" w16cid:durableId="758140498">
    <w:abstractNumId w:val="5"/>
  </w:num>
  <w:num w:numId="5" w16cid:durableId="296493567">
    <w:abstractNumId w:val="4"/>
  </w:num>
  <w:num w:numId="6" w16cid:durableId="190458256">
    <w:abstractNumId w:val="8"/>
  </w:num>
  <w:num w:numId="7" w16cid:durableId="1432627044">
    <w:abstractNumId w:val="3"/>
  </w:num>
  <w:num w:numId="8" w16cid:durableId="55401443">
    <w:abstractNumId w:val="2"/>
  </w:num>
  <w:num w:numId="9" w16cid:durableId="1449084562">
    <w:abstractNumId w:val="1"/>
  </w:num>
  <w:num w:numId="10" w16cid:durableId="1248031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MDYztzCzsDQ2MjJW0lEKTi0uzszPAykwtKwFAItjwlMtAAAA"/>
  </w:docVars>
  <w:rsids>
    <w:rsidRoot w:val="00647564"/>
    <w:rsid w:val="00003786"/>
    <w:rsid w:val="000A32BE"/>
    <w:rsid w:val="001166F3"/>
    <w:rsid w:val="00135CA5"/>
    <w:rsid w:val="00153470"/>
    <w:rsid w:val="001662ED"/>
    <w:rsid w:val="001670C6"/>
    <w:rsid w:val="00174BC9"/>
    <w:rsid w:val="0018118E"/>
    <w:rsid w:val="0018246A"/>
    <w:rsid w:val="001F7ECF"/>
    <w:rsid w:val="00217D4A"/>
    <w:rsid w:val="0023126D"/>
    <w:rsid w:val="00252398"/>
    <w:rsid w:val="00283280"/>
    <w:rsid w:val="0028442B"/>
    <w:rsid w:val="002B7FD1"/>
    <w:rsid w:val="00314463"/>
    <w:rsid w:val="003342CB"/>
    <w:rsid w:val="00385F77"/>
    <w:rsid w:val="00395C4A"/>
    <w:rsid w:val="00400B5C"/>
    <w:rsid w:val="00410C25"/>
    <w:rsid w:val="00420B93"/>
    <w:rsid w:val="00470A5B"/>
    <w:rsid w:val="004A2183"/>
    <w:rsid w:val="004B1A2D"/>
    <w:rsid w:val="004C2ADC"/>
    <w:rsid w:val="004E6151"/>
    <w:rsid w:val="00533C3D"/>
    <w:rsid w:val="00554BE3"/>
    <w:rsid w:val="00562C77"/>
    <w:rsid w:val="005655B7"/>
    <w:rsid w:val="00572655"/>
    <w:rsid w:val="00575F9C"/>
    <w:rsid w:val="00584A7C"/>
    <w:rsid w:val="00612BA5"/>
    <w:rsid w:val="00612DBF"/>
    <w:rsid w:val="00622623"/>
    <w:rsid w:val="00634A12"/>
    <w:rsid w:val="006460F0"/>
    <w:rsid w:val="00647564"/>
    <w:rsid w:val="0068337C"/>
    <w:rsid w:val="00691A8F"/>
    <w:rsid w:val="006A0DCB"/>
    <w:rsid w:val="006D1137"/>
    <w:rsid w:val="00731BE4"/>
    <w:rsid w:val="0076253E"/>
    <w:rsid w:val="00856EC7"/>
    <w:rsid w:val="00874D0D"/>
    <w:rsid w:val="008F5474"/>
    <w:rsid w:val="0091150F"/>
    <w:rsid w:val="00940DF1"/>
    <w:rsid w:val="00941EC9"/>
    <w:rsid w:val="009428BE"/>
    <w:rsid w:val="00950EE0"/>
    <w:rsid w:val="00971A46"/>
    <w:rsid w:val="009959EB"/>
    <w:rsid w:val="009C532A"/>
    <w:rsid w:val="009D7925"/>
    <w:rsid w:val="009E5C41"/>
    <w:rsid w:val="00A0663F"/>
    <w:rsid w:val="00A30668"/>
    <w:rsid w:val="00A82A6D"/>
    <w:rsid w:val="00A84250"/>
    <w:rsid w:val="00A8578D"/>
    <w:rsid w:val="00AD0F73"/>
    <w:rsid w:val="00B04FD8"/>
    <w:rsid w:val="00B10442"/>
    <w:rsid w:val="00B13EA3"/>
    <w:rsid w:val="00B63E4F"/>
    <w:rsid w:val="00B776F5"/>
    <w:rsid w:val="00B92420"/>
    <w:rsid w:val="00BA0E9C"/>
    <w:rsid w:val="00BE1BDF"/>
    <w:rsid w:val="00C01A91"/>
    <w:rsid w:val="00C633C0"/>
    <w:rsid w:val="00CF6463"/>
    <w:rsid w:val="00D034B3"/>
    <w:rsid w:val="00D111B8"/>
    <w:rsid w:val="00D21B3B"/>
    <w:rsid w:val="00D259CC"/>
    <w:rsid w:val="00D509C6"/>
    <w:rsid w:val="00D523E8"/>
    <w:rsid w:val="00D83543"/>
    <w:rsid w:val="00DA3593"/>
    <w:rsid w:val="00E074D9"/>
    <w:rsid w:val="00E32FC3"/>
    <w:rsid w:val="00E52071"/>
    <w:rsid w:val="00E84A98"/>
    <w:rsid w:val="00EC7CC0"/>
    <w:rsid w:val="00F52BCD"/>
    <w:rsid w:val="00F62F23"/>
    <w:rsid w:val="00F8283B"/>
    <w:rsid w:val="00FA1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0ECBDF"/>
  <w15:chartTrackingRefBased/>
  <w15:docId w15:val="{489F2B94-4F1F-47CD-968E-4FD28B144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BC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3C0"/>
    <w:pPr>
      <w:keepNext/>
      <w:keepLines/>
      <w:spacing w:before="240" w:after="240"/>
      <w:outlineLvl w:val="0"/>
    </w:pPr>
    <w:rPr>
      <w:rFonts w:ascii="Arial" w:eastAsiaTheme="majorEastAsia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3C0"/>
    <w:pPr>
      <w:keepNext/>
      <w:spacing w:before="240" w:after="200"/>
      <w:outlineLvl w:val="1"/>
    </w:pPr>
    <w:rPr>
      <w:rFonts w:ascii="Arial" w:hAnsi="Arial"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2BCD"/>
    <w:pPr>
      <w:keepNext/>
      <w:spacing w:after="120"/>
      <w:outlineLvl w:val="2"/>
    </w:pPr>
    <w:rPr>
      <w:rFonts w:asciiTheme="majorHAnsi" w:eastAsiaTheme="majorEastAsia" w:hAnsiTheme="majorHAnsi" w:cstheme="majorBidi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2BCD"/>
    <w:pPr>
      <w:keepNext/>
      <w:spacing w:after="6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52BC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3C0"/>
    <w:rPr>
      <w:rFonts w:ascii="Arial" w:eastAsiaTheme="majorEastAsia" w:hAnsi="Arial" w:cs="Arial"/>
      <w:b/>
      <w:sz w:val="24"/>
      <w:szCs w:val="24"/>
    </w:rPr>
  </w:style>
  <w:style w:type="paragraph" w:styleId="NoSpacing">
    <w:name w:val="No Spacing"/>
    <w:basedOn w:val="Normal"/>
    <w:uiPriority w:val="1"/>
    <w:qFormat/>
    <w:rsid w:val="00F52BCD"/>
  </w:style>
  <w:style w:type="character" w:customStyle="1" w:styleId="Heading2Char">
    <w:name w:val="Heading 2 Char"/>
    <w:basedOn w:val="DefaultParagraphFont"/>
    <w:link w:val="Heading2"/>
    <w:uiPriority w:val="9"/>
    <w:rsid w:val="00C633C0"/>
    <w:rPr>
      <w:rFonts w:ascii="Arial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52BCD"/>
    <w:rPr>
      <w:rFonts w:asciiTheme="majorHAnsi" w:eastAsiaTheme="majorEastAsia" w:hAnsiTheme="majorHAnsi" w:cstheme="majorBidi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52BCD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F52BC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2BC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2BCD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F52BCD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C2ADC"/>
    <w:pPr>
      <w:spacing w:before="60"/>
      <w:jc w:val="center"/>
    </w:pPr>
    <w:rPr>
      <w:rFonts w:ascii="Arial" w:hAnsi="Arial"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C2ADC"/>
    <w:rPr>
      <w:rFonts w:ascii="Arial" w:hAnsi="Arial" w:cs="Arial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F52BCD"/>
    <w:pPr>
      <w:ind w:left="720"/>
      <w:contextualSpacing/>
    </w:pPr>
  </w:style>
  <w:style w:type="paragraph" w:styleId="BlockText">
    <w:name w:val="Block Text"/>
    <w:basedOn w:val="Normal"/>
    <w:uiPriority w:val="99"/>
    <w:unhideWhenUsed/>
    <w:rsid w:val="00971A4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unhideWhenUsed/>
    <w:qFormat/>
    <w:rsid w:val="006D11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D1137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647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670C6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670C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670C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70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70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70C6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0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0C6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5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3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601516858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4DE3E-41EC-4B36-A90B-1D3799003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heinsmith</dc:creator>
  <cp:keywords/>
  <dc:description/>
  <cp:lastModifiedBy>Maria Davis</cp:lastModifiedBy>
  <cp:revision>3</cp:revision>
  <cp:lastPrinted>2024-02-06T23:58:00Z</cp:lastPrinted>
  <dcterms:created xsi:type="dcterms:W3CDTF">2025-02-06T18:01:00Z</dcterms:created>
  <dcterms:modified xsi:type="dcterms:W3CDTF">2025-02-19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3885c-ba6a-408a-bfc0-bae5804b5ddb</vt:lpwstr>
  </property>
</Properties>
</file>